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193, Number Passed Filter: 85768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8-03T05:50:58Z</dcterms:created>
  <dcterms:modified xsi:type="dcterms:W3CDTF">2023-08-03T05: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